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42F7605E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bookmarkStart w:id="0" w:name="_GoBack"/>
      <w:r w:rsidR="00ED29AA">
        <w:rPr>
          <w:rFonts w:ascii="Arial" w:hAnsi="Arial"/>
          <w:sz w:val="22"/>
          <w:szCs w:val="22"/>
        </w:rPr>
        <w:t>13/POLI/09/2020</w:t>
      </w:r>
      <w:bookmarkEnd w:id="0"/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7B5ECB" w14:textId="77777777" w:rsidR="00426FDA" w:rsidRDefault="00426FDA">
      <w:r>
        <w:separator/>
      </w:r>
    </w:p>
  </w:endnote>
  <w:endnote w:type="continuationSeparator" w:id="0">
    <w:p w14:paraId="609D6EB6" w14:textId="77777777" w:rsidR="00426FDA" w:rsidRDefault="00426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A467A4" w14:textId="77777777" w:rsidR="00426FDA" w:rsidRDefault="00426FDA">
      <w:r>
        <w:separator/>
      </w:r>
    </w:p>
  </w:footnote>
  <w:footnote w:type="continuationSeparator" w:id="0">
    <w:p w14:paraId="49811ED0" w14:textId="77777777" w:rsidR="00426FDA" w:rsidRDefault="00426F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E59A6"/>
    <w:rsid w:val="001F7514"/>
    <w:rsid w:val="0023272C"/>
    <w:rsid w:val="00372979"/>
    <w:rsid w:val="00426FDA"/>
    <w:rsid w:val="006406F8"/>
    <w:rsid w:val="00651C39"/>
    <w:rsid w:val="007622EC"/>
    <w:rsid w:val="007E4711"/>
    <w:rsid w:val="00906EC2"/>
    <w:rsid w:val="00942226"/>
    <w:rsid w:val="00A00EDB"/>
    <w:rsid w:val="00A05995"/>
    <w:rsid w:val="00A74D3B"/>
    <w:rsid w:val="00AB20EB"/>
    <w:rsid w:val="00AC47B9"/>
    <w:rsid w:val="00BA343B"/>
    <w:rsid w:val="00BE0327"/>
    <w:rsid w:val="00D03874"/>
    <w:rsid w:val="00E07E56"/>
    <w:rsid w:val="00E51A20"/>
    <w:rsid w:val="00ED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10</cp:revision>
  <dcterms:created xsi:type="dcterms:W3CDTF">2020-08-31T21:14:00Z</dcterms:created>
  <dcterms:modified xsi:type="dcterms:W3CDTF">2020-09-09T11:5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